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276" w:lineRule="auto"/>
        <w:jc w:val="left"/>
        <w:rPr>
          <w:rFonts w:hint="default" w:ascii="黑体" w:hAnsi="黑体" w:eastAsia="黑体" w:cs="仿宋"/>
          <w:bCs/>
          <w:sz w:val="24"/>
          <w:szCs w:val="32"/>
          <w:lang w:val="en-US" w:eastAsia="zh-CN"/>
        </w:rPr>
      </w:pPr>
      <w:r>
        <w:rPr>
          <w:rFonts w:hint="eastAsia" w:ascii="黑体" w:hAnsi="黑体" w:eastAsia="黑体" w:cs="仿宋"/>
          <w:bCs/>
          <w:sz w:val="24"/>
          <w:szCs w:val="32"/>
          <w:lang w:val="en-US" w:eastAsia="zh-CN"/>
        </w:rPr>
        <w:t>附件2.</w:t>
      </w: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p>
      <w:pPr>
        <w:spacing w:line="14" w:lineRule="exact"/>
      </w:pPr>
    </w:p>
    <w:tbl>
      <w:tblPr>
        <w:tblStyle w:val="6"/>
        <w:tblpPr w:leftFromText="180" w:rightFromText="180" w:vertAnchor="text" w:horzAnchor="page" w:tblpX="1777" w:tblpY="752"/>
        <w:tblOverlap w:val="never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0"/>
        <w:gridCol w:w="2841"/>
        <w:gridCol w:w="284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eastAsia="宋体" w:cs="宋体"/>
                <w:b/>
                <w:bCs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8"/>
                <w:szCs w:val="28"/>
                <w:vertAlign w:val="baseline"/>
                <w:lang w:val="en-US" w:eastAsia="zh-CN"/>
              </w:rPr>
              <w:t>日期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eastAsia="宋体" w:cs="宋体"/>
                <w:b/>
                <w:bCs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8"/>
                <w:szCs w:val="28"/>
                <w:vertAlign w:val="baseline"/>
                <w:lang w:val="en-US" w:eastAsia="zh-CN"/>
              </w:rPr>
              <w:t>体温（℃）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eastAsia="宋体" w:cs="宋体"/>
                <w:b/>
                <w:bCs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8"/>
                <w:szCs w:val="28"/>
                <w:vertAlign w:val="baseline"/>
                <w:lang w:val="en-US" w:eastAsia="zh-CN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9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rFonts w:hint="default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4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eastAsia="宋体" w:cs="宋体"/>
                <w:sz w:val="28"/>
                <w:szCs w:val="28"/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eastAsia="宋体" w:cs="宋体"/>
                <w:sz w:val="28"/>
                <w:szCs w:val="28"/>
                <w:vertAlign w:val="baseline"/>
              </w:rPr>
            </w:pP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eastAsia="宋体" w:cs="宋体"/>
                <w:sz w:val="28"/>
                <w:szCs w:val="28"/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5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eastAsia="宋体" w:cs="宋体"/>
                <w:sz w:val="28"/>
                <w:szCs w:val="28"/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宋体" w:hAnsi="宋体" w:eastAsia="宋体" w:cs="宋体"/>
                <w:sz w:val="28"/>
                <w:szCs w:val="28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4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6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7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0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8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4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9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10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4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11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4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12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9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13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14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4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15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4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16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4" w:hRule="atLeast"/>
          <w:jc w:val="center"/>
        </w:trPr>
        <w:tc>
          <w:tcPr>
            <w:tcW w:w="2840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  <w:r>
              <w:rPr>
                <w:rFonts w:hint="eastAsia" w:ascii="宋体" w:hAnsi="宋体" w:eastAsia="宋体" w:cs="宋体"/>
                <w:sz w:val="28"/>
                <w:szCs w:val="28"/>
                <w:vertAlign w:val="baseline"/>
                <w:lang w:val="en-US" w:eastAsia="zh-CN"/>
              </w:rPr>
              <w:t>3月17日</w:t>
            </w: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  <w:tc>
          <w:tcPr>
            <w:tcW w:w="2841" w:type="dxa"/>
            <w:vAlign w:val="center"/>
          </w:tcPr>
          <w:p>
            <w:pPr>
              <w:spacing w:line="360" w:lineRule="auto"/>
              <w:jc w:val="center"/>
              <w:rPr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0" w:hRule="atLeast"/>
          <w:jc w:val="center"/>
        </w:trPr>
        <w:tc>
          <w:tcPr>
            <w:tcW w:w="8522" w:type="dxa"/>
            <w:gridSpan w:val="3"/>
            <w:vAlign w:val="center"/>
          </w:tcPr>
          <w:p>
            <w:pPr>
              <w:spacing w:line="360" w:lineRule="auto"/>
              <w:jc w:val="left"/>
              <w:rPr>
                <w:rFonts w:hint="eastAsia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注：此卡竖版、A4纸打印后，手工填写，现场确认当日（3月18日）携带。</w:t>
            </w:r>
          </w:p>
          <w:p>
            <w:pPr>
              <w:spacing w:line="360" w:lineRule="auto"/>
              <w:jc w:val="left"/>
              <w:rPr>
                <w:rFonts w:hint="eastAsia"/>
                <w:b/>
                <w:bCs/>
                <w:vertAlign w:val="baseline"/>
                <w:lang w:val="en-US" w:eastAsia="zh-CN"/>
              </w:rPr>
            </w:pPr>
            <w:r>
              <w:rPr>
                <w:rFonts w:hint="eastAsia"/>
                <w:b/>
                <w:bCs/>
                <w:vertAlign w:val="baseline"/>
                <w:lang w:val="en-US" w:eastAsia="zh-CN"/>
              </w:rPr>
              <w:t>考生承诺：本人承诺所填信息真实准确，无虚假信息。如未报告真实有效信息，所导致的后果，考生本人承担全部责任。</w:t>
            </w:r>
          </w:p>
          <w:p>
            <w:pPr>
              <w:spacing w:line="360" w:lineRule="auto"/>
              <w:ind w:firstLine="5460" w:firstLineChars="2600"/>
              <w:jc w:val="both"/>
              <w:rPr>
                <w:rFonts w:hint="eastAsia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考生签字：</w:t>
            </w:r>
          </w:p>
          <w:p>
            <w:pPr>
              <w:spacing w:line="360" w:lineRule="auto"/>
              <w:jc w:val="center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 xml:space="preserve">                                       日期：  年   月    日</w:t>
            </w:r>
          </w:p>
        </w:tc>
      </w:tr>
    </w:tbl>
    <w:p>
      <w:pPr>
        <w:spacing w:line="360" w:lineRule="auto"/>
        <w:jc w:val="center"/>
        <w:rPr>
          <w:rFonts w:hint="default" w:ascii="宋体" w:hAnsi="宋体" w:eastAsia="宋体" w:cs="宋体"/>
          <w:b w:val="0"/>
          <w:bCs w:val="0"/>
          <w:sz w:val="28"/>
          <w:szCs w:val="28"/>
          <w:lang w:val="en-US" w:eastAsia="zh-CN"/>
        </w:rPr>
      </w:pPr>
      <w:r>
        <w:rPr>
          <w:rFonts w:hint="eastAsia" w:ascii="宋体" w:hAnsi="宋体" w:eastAsia="宋体" w:cs="宋体"/>
          <w:b/>
          <w:bCs/>
          <w:sz w:val="40"/>
          <w:szCs w:val="48"/>
          <w:lang w:val="en-US" w:eastAsia="zh-CN"/>
        </w:rPr>
        <w:t>考前14天体温测量登记表</w:t>
      </w:r>
    </w:p>
    <w:sectPr>
      <w:pgSz w:w="11906" w:h="16838"/>
      <w:pgMar w:top="1270" w:right="1800" w:bottom="1270" w:left="1800" w:header="851" w:footer="992" w:gutter="0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ysDQwMrYAsk3MjZV0lIJTi4sz8/NACgxrAZB0QLYsAAAA"/>
  </w:docVars>
  <w:rsids>
    <w:rsidRoot w:val="3A1F15A9"/>
    <w:rsid w:val="0000133F"/>
    <w:rsid w:val="000D3EEA"/>
    <w:rsid w:val="001042D2"/>
    <w:rsid w:val="00114A11"/>
    <w:rsid w:val="001E5986"/>
    <w:rsid w:val="001F41B0"/>
    <w:rsid w:val="002329CF"/>
    <w:rsid w:val="0025523F"/>
    <w:rsid w:val="00257A8E"/>
    <w:rsid w:val="002939C9"/>
    <w:rsid w:val="002C2D5A"/>
    <w:rsid w:val="003403E7"/>
    <w:rsid w:val="00353215"/>
    <w:rsid w:val="00397741"/>
    <w:rsid w:val="00427AE2"/>
    <w:rsid w:val="004377AA"/>
    <w:rsid w:val="00445B42"/>
    <w:rsid w:val="004D6867"/>
    <w:rsid w:val="005115DB"/>
    <w:rsid w:val="00535E07"/>
    <w:rsid w:val="00584492"/>
    <w:rsid w:val="005A0E84"/>
    <w:rsid w:val="006160BF"/>
    <w:rsid w:val="006315A5"/>
    <w:rsid w:val="0064121B"/>
    <w:rsid w:val="00691871"/>
    <w:rsid w:val="00705C3C"/>
    <w:rsid w:val="00711AA9"/>
    <w:rsid w:val="007560CE"/>
    <w:rsid w:val="007847F3"/>
    <w:rsid w:val="00810EDD"/>
    <w:rsid w:val="00816E0C"/>
    <w:rsid w:val="00834852"/>
    <w:rsid w:val="0086638D"/>
    <w:rsid w:val="00871174"/>
    <w:rsid w:val="008B0B00"/>
    <w:rsid w:val="008E7039"/>
    <w:rsid w:val="0097141F"/>
    <w:rsid w:val="00973448"/>
    <w:rsid w:val="009C4BF5"/>
    <w:rsid w:val="009D15E5"/>
    <w:rsid w:val="00A03C70"/>
    <w:rsid w:val="00A41AC7"/>
    <w:rsid w:val="00A921FC"/>
    <w:rsid w:val="00AC302D"/>
    <w:rsid w:val="00AC417A"/>
    <w:rsid w:val="00BA355C"/>
    <w:rsid w:val="00C06579"/>
    <w:rsid w:val="00C44E9C"/>
    <w:rsid w:val="00CC2ABE"/>
    <w:rsid w:val="00CE2398"/>
    <w:rsid w:val="00D139DC"/>
    <w:rsid w:val="00D165CD"/>
    <w:rsid w:val="00D915A7"/>
    <w:rsid w:val="00DB64B7"/>
    <w:rsid w:val="00E132E0"/>
    <w:rsid w:val="00E6784B"/>
    <w:rsid w:val="00E81055"/>
    <w:rsid w:val="00F2436C"/>
    <w:rsid w:val="00F661ED"/>
    <w:rsid w:val="00F858E4"/>
    <w:rsid w:val="00FE720E"/>
    <w:rsid w:val="026E4994"/>
    <w:rsid w:val="0B7F12EA"/>
    <w:rsid w:val="14920CCC"/>
    <w:rsid w:val="1632756D"/>
    <w:rsid w:val="1D6E5EF0"/>
    <w:rsid w:val="212D4EEE"/>
    <w:rsid w:val="3A1F1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qFormat/>
    <w:uiPriority w:val="0"/>
    <w:rPr>
      <w:sz w:val="18"/>
      <w:szCs w:val="18"/>
    </w:rPr>
  </w:style>
  <w:style w:type="paragraph" w:styleId="3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8">
    <w:name w:val="页眉 Char"/>
    <w:basedOn w:val="7"/>
    <w:link w:val="4"/>
    <w:qFormat/>
    <w:uiPriority w:val="0"/>
    <w:rPr>
      <w:kern w:val="2"/>
      <w:sz w:val="18"/>
      <w:szCs w:val="18"/>
    </w:rPr>
  </w:style>
  <w:style w:type="character" w:customStyle="1" w:styleId="9">
    <w:name w:val="页脚 Char"/>
    <w:basedOn w:val="7"/>
    <w:link w:val="3"/>
    <w:qFormat/>
    <w:uiPriority w:val="0"/>
    <w:rPr>
      <w:kern w:val="2"/>
      <w:sz w:val="18"/>
      <w:szCs w:val="18"/>
    </w:rPr>
  </w:style>
  <w:style w:type="character" w:customStyle="1" w:styleId="10">
    <w:name w:val="批注框文本 Char"/>
    <w:basedOn w:val="7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HINA</Company>
  <Pages>1</Pages>
  <Words>121</Words>
  <Characters>690</Characters>
  <Lines>5</Lines>
  <Paragraphs>1</Paragraphs>
  <TotalTime>1</TotalTime>
  <ScaleCrop>false</ScaleCrop>
  <LinksUpToDate>false</LinksUpToDate>
  <CharactersWithSpaces>810</CharactersWithSpaces>
  <Application>WPS Office_11.1.0.103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11T02:32:00Z</dcterms:created>
  <dc:creator>倪x布</dc:creator>
  <cp:lastModifiedBy>Administrator</cp:lastModifiedBy>
  <dcterms:modified xsi:type="dcterms:W3CDTF">2021-03-12T10:04:06Z</dcterms:modified>
  <cp:revision>4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